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5ACE4E1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1F576B32" w14:textId="6A4ADAF6" w:rsidR="00291F2C" w:rsidRPr="004528CF" w:rsidRDefault="004528CF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4528CF">
                              <w:rPr>
                                <w:b/>
                                <w:sz w:val="44"/>
                                <w:szCs w:val="48"/>
                              </w:rPr>
                              <w:t xml:space="preserve">Step </w:t>
                            </w:r>
                            <w:r w:rsidR="006B4F21">
                              <w:rPr>
                                <w:b/>
                                <w:sz w:val="44"/>
                                <w:szCs w:val="48"/>
                              </w:rPr>
                              <w:t>3</w:t>
                            </w:r>
                          </w:p>
                          <w:p w14:paraId="77B82205" w14:textId="72D03FE1" w:rsidR="00291F2C" w:rsidRPr="004528CF" w:rsidRDefault="00694162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Input Count 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1F576B32" w14:textId="6A4ADAF6" w:rsidR="00291F2C" w:rsidRPr="004528CF" w:rsidRDefault="004528CF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4528CF">
                        <w:rPr>
                          <w:b/>
                          <w:sz w:val="44"/>
                          <w:szCs w:val="48"/>
                        </w:rPr>
                        <w:t xml:space="preserve">Step </w:t>
                      </w:r>
                      <w:r w:rsidR="006B4F21">
                        <w:rPr>
                          <w:b/>
                          <w:sz w:val="44"/>
                          <w:szCs w:val="48"/>
                        </w:rPr>
                        <w:t>3</w:t>
                      </w:r>
                    </w:p>
                    <w:p w14:paraId="77B82205" w14:textId="72D03FE1" w:rsidR="00291F2C" w:rsidRPr="004528CF" w:rsidRDefault="00694162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>Input Count Resul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0B746ECB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694162">
                              <w:rPr>
                                <w:b/>
                                <w:color w:val="0066FF"/>
                                <w:sz w:val="4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0B746ECB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694162">
                        <w:rPr>
                          <w:b/>
                          <w:color w:val="0066FF"/>
                          <w:sz w:val="40"/>
                        </w:rPr>
                        <w:t>0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1D940FD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215D5F63" w:rsidR="00291F2C" w:rsidRDefault="00694162" w:rsidP="00694162">
                            <w:pPr>
                              <w:ind w:left="180"/>
                            </w:pPr>
                            <w:r w:rsidRPr="00694162">
                              <w:t>Process the physical inventory count into BS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215D5F63" w:rsidR="00291F2C" w:rsidRDefault="00694162" w:rsidP="00694162">
                      <w:pPr>
                        <w:ind w:left="180"/>
                      </w:pPr>
                      <w:r w:rsidRPr="00694162">
                        <w:t>Process the physical inventory count into BSIP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77777777" w:rsidR="00291F2C" w:rsidRDefault="00291F2C" w:rsidP="00291F2C"/>
    <w:p w14:paraId="0C4DAB45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63B9B179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7E06CFB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92F7955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D4E81FB" w14:textId="7D811C6C" w:rsidR="004528CF" w:rsidRDefault="00821402" w:rsidP="00A0454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4528CF" w:rsidRPr="004528CF">
                              <w:rPr>
                                <w:b/>
                                <w:szCs w:val="24"/>
                              </w:rPr>
                              <w:t>1</w:t>
                            </w: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="00694162" w:rsidRPr="00694162">
                              <w:rPr>
                                <w:szCs w:val="24"/>
                              </w:rPr>
                              <w:t>SAP inventory counts are performed “</w:t>
                            </w:r>
                            <w:r w:rsidR="00694162" w:rsidRPr="00694162">
                              <w:rPr>
                                <w:color w:val="0066FF"/>
                                <w:szCs w:val="24"/>
                              </w:rPr>
                              <w:t>blind</w:t>
                            </w:r>
                            <w:r w:rsidR="00694162" w:rsidRPr="00694162">
                              <w:rPr>
                                <w:szCs w:val="24"/>
                              </w:rPr>
                              <w:t>.”  The current stock quantity does not display; enter the inventory counted for all items whether or not a difference exists.</w:t>
                            </w:r>
                          </w:p>
                          <w:p w14:paraId="5D2C4DA6" w14:textId="77777777" w:rsidR="00694162" w:rsidRPr="00694162" w:rsidRDefault="00694162" w:rsidP="00694162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465AA0E" w14:textId="680EC3C2" w:rsidR="00694162" w:rsidRDefault="00694162" w:rsidP="00694162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 xml:space="preserve">2b - </w:t>
                            </w:r>
                            <w:r w:rsidRPr="00694162">
                              <w:rPr>
                                <w:bCs/>
                                <w:szCs w:val="24"/>
                              </w:rPr>
                              <w:t>If the count date from MI31 and the planned count date are different SAP will give you a warning to reconcile the dates.  &lt;</w:t>
                            </w:r>
                            <w:r w:rsidRPr="00694162">
                              <w:rPr>
                                <w:bCs/>
                                <w:i/>
                                <w:iCs/>
                                <w:color w:val="0066FF"/>
                                <w:szCs w:val="24"/>
                              </w:rPr>
                              <w:t>Enter</w:t>
                            </w:r>
                            <w:r w:rsidRPr="00694162">
                              <w:rPr>
                                <w:bCs/>
                                <w:szCs w:val="24"/>
                              </w:rPr>
                              <w:t>&gt; to continue.</w:t>
                            </w:r>
                            <w:r w:rsidRPr="00694162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14:paraId="1978EA0E" w14:textId="77777777" w:rsidR="00694162" w:rsidRPr="00694162" w:rsidRDefault="00694162" w:rsidP="00694162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7DD3453" w14:textId="115782D7" w:rsidR="00291F2C" w:rsidRPr="00694162" w:rsidRDefault="00694162" w:rsidP="00CF700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bCs/>
                                <w:szCs w:val="24"/>
                              </w:rPr>
                            </w:pPr>
                            <w:r w:rsidRPr="00694162">
                              <w:rPr>
                                <w:b/>
                                <w:szCs w:val="24"/>
                              </w:rPr>
                              <w:t xml:space="preserve">Step 3 - </w:t>
                            </w:r>
                            <w:r w:rsidRPr="00694162">
                              <w:rPr>
                                <w:bCs/>
                                <w:szCs w:val="24"/>
                              </w:rPr>
                              <w:t>If all items on the physical inventory document are not displayed, &lt;</w:t>
                            </w:r>
                            <w:r w:rsidRPr="00694162">
                              <w:rPr>
                                <w:bCs/>
                                <w:i/>
                                <w:iCs/>
                                <w:color w:val="0066FF"/>
                                <w:szCs w:val="24"/>
                              </w:rPr>
                              <w:t>Page-down</w:t>
                            </w:r>
                            <w:r w:rsidRPr="00694162">
                              <w:rPr>
                                <w:bCs/>
                                <w:szCs w:val="24"/>
                              </w:rPr>
                              <w:t>&gt; to advance.   Likewise use &lt;</w:t>
                            </w:r>
                            <w:r w:rsidRPr="00694162">
                              <w:rPr>
                                <w:bCs/>
                                <w:i/>
                                <w:iCs/>
                                <w:color w:val="0066FF"/>
                                <w:szCs w:val="24"/>
                              </w:rPr>
                              <w:t>Page-up</w:t>
                            </w:r>
                            <w:r w:rsidRPr="00694162">
                              <w:rPr>
                                <w:bCs/>
                                <w:szCs w:val="24"/>
                              </w:rPr>
                              <w:t>&gt; to move backwar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92F7955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D4E81FB" w14:textId="7D811C6C" w:rsidR="004528CF" w:rsidRDefault="00821402" w:rsidP="00A0454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4528CF">
                        <w:rPr>
                          <w:b/>
                          <w:szCs w:val="24"/>
                        </w:rPr>
                        <w:t xml:space="preserve">Step </w:t>
                      </w:r>
                      <w:r w:rsidR="004528CF" w:rsidRPr="004528CF">
                        <w:rPr>
                          <w:b/>
                          <w:szCs w:val="24"/>
                        </w:rPr>
                        <w:t>1</w:t>
                      </w:r>
                      <w:r w:rsidRPr="004528CF">
                        <w:rPr>
                          <w:b/>
                          <w:szCs w:val="24"/>
                        </w:rPr>
                        <w:t xml:space="preserve"> - </w:t>
                      </w:r>
                      <w:r w:rsidR="00694162" w:rsidRPr="00694162">
                        <w:rPr>
                          <w:szCs w:val="24"/>
                        </w:rPr>
                        <w:t>SAP inventory counts are performed “</w:t>
                      </w:r>
                      <w:r w:rsidR="00694162" w:rsidRPr="00694162">
                        <w:rPr>
                          <w:color w:val="0066FF"/>
                          <w:szCs w:val="24"/>
                        </w:rPr>
                        <w:t>blind</w:t>
                      </w:r>
                      <w:r w:rsidR="00694162" w:rsidRPr="00694162">
                        <w:rPr>
                          <w:szCs w:val="24"/>
                        </w:rPr>
                        <w:t>.”  The current stock quantity does not display; enter the inventory counted for all items whether or not a difference exists.</w:t>
                      </w:r>
                    </w:p>
                    <w:p w14:paraId="5D2C4DA6" w14:textId="77777777" w:rsidR="00694162" w:rsidRPr="00694162" w:rsidRDefault="00694162" w:rsidP="00694162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465AA0E" w14:textId="680EC3C2" w:rsidR="00694162" w:rsidRDefault="00694162" w:rsidP="00694162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4528CF">
                        <w:rPr>
                          <w:b/>
                          <w:szCs w:val="24"/>
                        </w:rPr>
                        <w:t xml:space="preserve">Step </w:t>
                      </w:r>
                      <w:r>
                        <w:rPr>
                          <w:b/>
                          <w:szCs w:val="24"/>
                        </w:rPr>
                        <w:t xml:space="preserve">2b - </w:t>
                      </w:r>
                      <w:r w:rsidRPr="00694162">
                        <w:rPr>
                          <w:bCs/>
                          <w:szCs w:val="24"/>
                        </w:rPr>
                        <w:t>If the count date from MI31 and the planned count date are different SAP will give you a warning to reconcile the dates.  &lt;</w:t>
                      </w:r>
                      <w:r w:rsidRPr="00694162">
                        <w:rPr>
                          <w:bCs/>
                          <w:i/>
                          <w:iCs/>
                          <w:color w:val="0066FF"/>
                          <w:szCs w:val="24"/>
                        </w:rPr>
                        <w:t>Enter</w:t>
                      </w:r>
                      <w:r w:rsidRPr="00694162">
                        <w:rPr>
                          <w:bCs/>
                          <w:szCs w:val="24"/>
                        </w:rPr>
                        <w:t>&gt; to continue.</w:t>
                      </w:r>
                      <w:r w:rsidRPr="00694162">
                        <w:rPr>
                          <w:szCs w:val="24"/>
                        </w:rPr>
                        <w:t xml:space="preserve"> </w:t>
                      </w:r>
                    </w:p>
                    <w:p w14:paraId="1978EA0E" w14:textId="77777777" w:rsidR="00694162" w:rsidRPr="00694162" w:rsidRDefault="00694162" w:rsidP="00694162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67DD3453" w14:textId="115782D7" w:rsidR="00291F2C" w:rsidRPr="00694162" w:rsidRDefault="00694162" w:rsidP="00CF700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bCs/>
                          <w:szCs w:val="24"/>
                        </w:rPr>
                      </w:pPr>
                      <w:r w:rsidRPr="00694162">
                        <w:rPr>
                          <w:b/>
                          <w:szCs w:val="24"/>
                        </w:rPr>
                        <w:t xml:space="preserve">Step </w:t>
                      </w:r>
                      <w:r w:rsidRPr="00694162">
                        <w:rPr>
                          <w:b/>
                          <w:szCs w:val="24"/>
                        </w:rPr>
                        <w:t>3</w:t>
                      </w:r>
                      <w:r w:rsidRPr="00694162">
                        <w:rPr>
                          <w:b/>
                          <w:szCs w:val="24"/>
                        </w:rPr>
                        <w:t xml:space="preserve"> - </w:t>
                      </w:r>
                      <w:r w:rsidRPr="00694162">
                        <w:rPr>
                          <w:bCs/>
                          <w:szCs w:val="24"/>
                        </w:rPr>
                        <w:t>If all items on the physical inventory document are not displayed, &lt;</w:t>
                      </w:r>
                      <w:r w:rsidRPr="00694162">
                        <w:rPr>
                          <w:bCs/>
                          <w:i/>
                          <w:iCs/>
                          <w:color w:val="0066FF"/>
                          <w:szCs w:val="24"/>
                        </w:rPr>
                        <w:t>Page-down</w:t>
                      </w:r>
                      <w:r w:rsidRPr="00694162">
                        <w:rPr>
                          <w:bCs/>
                          <w:szCs w:val="24"/>
                        </w:rPr>
                        <w:t>&gt; to advance.   Likewise use &lt;</w:t>
                      </w:r>
                      <w:r w:rsidRPr="00694162">
                        <w:rPr>
                          <w:bCs/>
                          <w:i/>
                          <w:iCs/>
                          <w:color w:val="0066FF"/>
                          <w:szCs w:val="24"/>
                        </w:rPr>
                        <w:t>Page-up</w:t>
                      </w:r>
                      <w:r w:rsidRPr="00694162">
                        <w:rPr>
                          <w:bCs/>
                          <w:szCs w:val="24"/>
                        </w:rPr>
                        <w:t>&gt; to move backwards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516A4DE7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609E677E" w:rsidR="00291F2C" w:rsidRPr="0069416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  <w:rPr>
                                <w:bCs/>
                              </w:rPr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694162">
                              <w:rPr>
                                <w:b/>
                                <w:color w:val="0066FF"/>
                              </w:rPr>
                              <w:t>04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 xml:space="preserve"> </w:t>
                            </w:r>
                            <w:r w:rsidR="004528CF" w:rsidRPr="00694162">
                              <w:rPr>
                                <w:bCs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18D07484" w14:textId="77777777" w:rsidR="00291F2C" w:rsidRPr="00694162" w:rsidRDefault="00291F2C" w:rsidP="00291F2C">
                            <w:pPr>
                              <w:pStyle w:val="ListParagraph"/>
                              <w:ind w:left="36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10129923" w14:textId="4559C1F7" w:rsidR="00291F2C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 w:rsidRPr="00A04549">
                              <w:rPr>
                                <w:i/>
                              </w:rPr>
                              <w:t>Print Physical Inventory Document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14:paraId="5BE71A4D" w14:textId="6AA52C52" w:rsidR="00A04549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</w:pPr>
                            <w:r w:rsidRPr="00A04549">
                              <w:t xml:space="preserve">Physical Inventory Document Field - </w:t>
                            </w:r>
                            <w:r w:rsidRPr="00694162">
                              <w:rPr>
                                <w:color w:val="0066FF"/>
                              </w:rPr>
                              <w:t>Input</w:t>
                            </w:r>
                            <w:r w:rsidRPr="00A04549">
                              <w:t xml:space="preserve"> the physical inventory document number</w:t>
                            </w:r>
                            <w:r w:rsidR="00694162">
                              <w:t>.</w:t>
                            </w:r>
                          </w:p>
                          <w:p w14:paraId="3B94B113" w14:textId="55E4950D" w:rsidR="00A04549" w:rsidRPr="00694162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694162">
                              <w:t>Continue</w:t>
                            </w:r>
                            <w:r w:rsidRPr="00A04549">
                              <w:t xml:space="preserve">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100B04" wp14:editId="29287464">
                                  <wp:extent cx="142895" cy="14289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94162">
                              <w:t xml:space="preserve"> </w:t>
                            </w:r>
                            <w:r w:rsidR="00694162" w:rsidRPr="00694162">
                              <w:rPr>
                                <w:bCs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6A0D5170" w14:textId="77777777" w:rsidR="00A04549" w:rsidRPr="00296395" w:rsidRDefault="00A04549" w:rsidP="00A0454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FA1BF8" w14:textId="627BE6A4" w:rsidR="00A04549" w:rsidRDefault="00694162" w:rsidP="00A0454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694162">
                              <w:rPr>
                                <w:i/>
                              </w:rPr>
                              <w:t>Enter Inventory Count {Phys Inv Doc ID}: Collect.Processing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A04549">
                              <w:t>window opens</w:t>
                            </w:r>
                            <w:r>
                              <w:t xml:space="preserve"> </w:t>
                            </w:r>
                            <w:r w:rsidRPr="00694162">
                              <w:rPr>
                                <w:bCs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1470785D" w14:textId="77777777" w:rsidR="00694162" w:rsidRDefault="00694162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694162">
                              <w:t xml:space="preserve">Quantity Column Fields – </w:t>
                            </w:r>
                            <w:r w:rsidRPr="00694162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694162">
                              <w:t xml:space="preserve">inventory count of each item; if the count is greater than zero.  </w:t>
                            </w:r>
                            <w:r w:rsidRPr="00694162">
                              <w:rPr>
                                <w:color w:val="0066FF"/>
                              </w:rPr>
                              <w:t xml:space="preserve">Do </w:t>
                            </w:r>
                            <w:r w:rsidRPr="00694162">
                              <w:rPr>
                                <w:b/>
                                <w:bCs/>
                                <w:color w:val="0066FF"/>
                              </w:rPr>
                              <w:t>NOT</w:t>
                            </w:r>
                            <w:r w:rsidRPr="00694162">
                              <w:rPr>
                                <w:color w:val="0066FF"/>
                              </w:rPr>
                              <w:t xml:space="preserve"> enter a zero</w:t>
                            </w:r>
                            <w:r w:rsidRPr="00694162">
                              <w:t xml:space="preserve"> in these </w:t>
                            </w:r>
                            <w:r>
                              <w:t>f</w:t>
                            </w:r>
                            <w:r w:rsidRPr="00694162">
                              <w:t>ields.</w:t>
                            </w:r>
                          </w:p>
                          <w:p w14:paraId="467F9CD8" w14:textId="00484A73" w:rsidR="00A04549" w:rsidRDefault="00694162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694162">
                              <w:t>ZC (Zero Count) Column Fields - 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694162">
                              <w:t xml:space="preserve">&gt; the box if the item count is Zero. </w:t>
                            </w:r>
                            <w:r>
                              <w:t xml:space="preserve"> </w:t>
                            </w:r>
                            <w:r w:rsidRPr="00694162">
                              <w:t>SAP recognizes a “0” count as blank and it is not counted unless the checkbox indicator is active.</w:t>
                            </w:r>
                          </w:p>
                          <w:p w14:paraId="705CC02B" w14:textId="1F1308F6" w:rsidR="00694162" w:rsidRPr="00694162" w:rsidRDefault="00694162" w:rsidP="0069416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4B7B04" w14:textId="1BB17A1A" w:rsidR="00694162" w:rsidRDefault="00694162" w:rsidP="00694162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 w:hanging="720"/>
                            </w:pPr>
                            <w:r w:rsidRPr="00694162">
                              <w:rPr>
                                <w:color w:val="0066FF"/>
                              </w:rPr>
                              <w:t>Tip:</w:t>
                            </w:r>
                            <w:r>
                              <w:tab/>
                            </w:r>
                            <w:r w:rsidRPr="00694162">
                              <w:t>If you get message “Obsolete w/warning.”  Press 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Enter</w:t>
                            </w:r>
                            <w:r w:rsidRPr="00694162">
                              <w:t xml:space="preserve">&gt; to continue </w:t>
                            </w:r>
                            <w:r w:rsidRPr="00694162">
                              <w:rPr>
                                <w:sz w:val="20"/>
                                <w:szCs w:val="18"/>
                              </w:rPr>
                              <w:t>(Press multiple times if required).</w:t>
                            </w:r>
                          </w:p>
                          <w:p w14:paraId="206FE54D" w14:textId="77777777" w:rsidR="00694162" w:rsidRPr="00694162" w:rsidRDefault="00694162" w:rsidP="0069416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8FBFE67" w14:textId="0FD279E0" w:rsidR="00694162" w:rsidRDefault="00694162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694162">
                              <w:t>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694162">
                              <w:t xml:space="preserve">&gt; </w:t>
                            </w:r>
                            <w:r w:rsidRPr="00694162">
                              <w:rPr>
                                <w:b/>
                                <w:bCs/>
                              </w:rPr>
                              <w:t>Continue icon</w:t>
                            </w:r>
                            <w:r w:rsidRPr="00694162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9A46F7" wp14:editId="63B7793F">
                                  <wp:extent cx="142895" cy="142895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Continu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7592EA" w14:textId="3ABA72F1" w:rsidR="00A04549" w:rsidRDefault="00A04549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A04549">
                              <w:t>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694162">
                              <w:rPr>
                                <w:b/>
                                <w:bCs/>
                              </w:rPr>
                              <w:t xml:space="preserve">Save icon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15A494" wp14:editId="79B53B9C">
                                  <wp:extent cx="146304" cy="146304"/>
                                  <wp:effectExtent l="0" t="0" r="6350" b="635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Print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9680845" w14:textId="77777777" w:rsidR="00A25D58" w:rsidRPr="00296395" w:rsidRDefault="00A25D58" w:rsidP="0069416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B9A676C" w14:textId="5931F2C9" w:rsidR="00694162" w:rsidRDefault="00694162" w:rsidP="00694162">
                            <w:pPr>
                              <w:pStyle w:val="ListParagraph"/>
                              <w:ind w:left="1080"/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  <w:r w:rsidRPr="00694162">
                              <w:rPr>
                                <w:iCs/>
                                <w:szCs w:val="24"/>
                              </w:rPr>
                              <w:t>Repeat the steps for all Physical Inventory documents</w:t>
                            </w:r>
                          </w:p>
                          <w:p w14:paraId="18E6FB41" w14:textId="77777777" w:rsidR="00694162" w:rsidRPr="00A25D58" w:rsidRDefault="00694162" w:rsidP="00694162">
                            <w:pPr>
                              <w:pStyle w:val="ListParagraph"/>
                              <w:ind w:left="1080"/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14:paraId="49F82694" w14:textId="0ADD4E02" w:rsidR="00A25D58" w:rsidRPr="00694162" w:rsidRDefault="00A25D58" w:rsidP="000A5581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694162">
                              <w:rPr>
                                <w:iCs/>
                              </w:rPr>
                              <w:t>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694162">
                              <w:rPr>
                                <w:iCs/>
                              </w:rPr>
                              <w:t xml:space="preserve">&gt; </w:t>
                            </w:r>
                            <w:r w:rsidRPr="00694162">
                              <w:rPr>
                                <w:b/>
                                <w:bCs/>
                                <w:iCs/>
                              </w:rPr>
                              <w:t>Exit button</w:t>
                            </w:r>
                            <w:r w:rsidRPr="00694162">
                              <w:rPr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720A2BE7" wp14:editId="00F12F7F">
                                  <wp:extent cx="142895" cy="142895"/>
                                  <wp:effectExtent l="0" t="0" r="9525" b="9525"/>
                                  <wp:docPr id="25" name="Picture 25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DA7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CFE09F2" w14:textId="609E677E" w:rsidR="00291F2C" w:rsidRPr="00694162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  <w:rPr>
                          <w:bCs/>
                        </w:rPr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694162">
                        <w:rPr>
                          <w:b/>
                          <w:color w:val="0066FF"/>
                        </w:rPr>
                        <w:t>04</w:t>
                      </w:r>
                      <w:r w:rsidR="004528CF">
                        <w:rPr>
                          <w:b/>
                          <w:color w:val="0066FF"/>
                        </w:rPr>
                        <w:t xml:space="preserve"> </w:t>
                      </w:r>
                      <w:r w:rsidR="004528CF" w:rsidRPr="00694162">
                        <w:rPr>
                          <w:bCs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18D07484" w14:textId="77777777" w:rsidR="00291F2C" w:rsidRPr="00694162" w:rsidRDefault="00291F2C" w:rsidP="00291F2C">
                      <w:pPr>
                        <w:pStyle w:val="ListParagraph"/>
                        <w:ind w:left="36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10129923" w14:textId="4559C1F7" w:rsidR="00291F2C" w:rsidRDefault="00A04549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1" w:name="_Hlk27551659"/>
                      <w:r w:rsidRPr="00A04549">
                        <w:rPr>
                          <w:i/>
                        </w:rPr>
                        <w:t>Print Physical Inventory Document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1"/>
                    <w:p w14:paraId="5BE71A4D" w14:textId="6AA52C52" w:rsidR="00A04549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</w:pPr>
                      <w:r w:rsidRPr="00A04549">
                        <w:t xml:space="preserve">Physical Inventory Document Field - </w:t>
                      </w:r>
                      <w:r w:rsidRPr="00694162">
                        <w:rPr>
                          <w:color w:val="0066FF"/>
                        </w:rPr>
                        <w:t>Input</w:t>
                      </w:r>
                      <w:r w:rsidRPr="00A04549">
                        <w:t xml:space="preserve"> the physical inventory document number</w:t>
                      </w:r>
                      <w:r w:rsidR="00694162">
                        <w:t>.</w:t>
                      </w:r>
                    </w:p>
                    <w:p w14:paraId="3B94B113" w14:textId="55E4950D" w:rsidR="00A04549" w:rsidRPr="00694162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694162">
                        <w:t>Continue</w:t>
                      </w:r>
                      <w:r w:rsidRPr="00A04549">
                        <w:t xml:space="preserve">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B100B04" wp14:editId="29287464">
                            <wp:extent cx="142895" cy="14289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94162">
                        <w:t xml:space="preserve"> </w:t>
                      </w:r>
                      <w:r w:rsidR="00694162" w:rsidRPr="00694162">
                        <w:rPr>
                          <w:bCs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6A0D5170" w14:textId="77777777" w:rsidR="00A04549" w:rsidRPr="00296395" w:rsidRDefault="00A04549" w:rsidP="00A0454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BFA1BF8" w14:textId="627BE6A4" w:rsidR="00A04549" w:rsidRDefault="00694162" w:rsidP="00A0454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694162">
                        <w:rPr>
                          <w:i/>
                        </w:rPr>
                        <w:t>Enter Inventory Count {Phys Inv Doc ID}: Collect.Processing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A04549">
                        <w:t>window opens</w:t>
                      </w:r>
                      <w:r>
                        <w:t xml:space="preserve"> </w:t>
                      </w:r>
                      <w:r w:rsidRPr="00694162">
                        <w:rPr>
                          <w:bCs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1470785D" w14:textId="77777777" w:rsidR="00694162" w:rsidRDefault="00694162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694162">
                        <w:t xml:space="preserve">Quantity Column Fields – </w:t>
                      </w:r>
                      <w:r w:rsidRPr="00694162">
                        <w:rPr>
                          <w:color w:val="0066FF"/>
                        </w:rPr>
                        <w:t xml:space="preserve">Input </w:t>
                      </w:r>
                      <w:r w:rsidRPr="00694162">
                        <w:t xml:space="preserve">inventory count of each item; if the count is greater than zero.  </w:t>
                      </w:r>
                      <w:r w:rsidRPr="00694162">
                        <w:rPr>
                          <w:color w:val="0066FF"/>
                        </w:rPr>
                        <w:t xml:space="preserve">Do </w:t>
                      </w:r>
                      <w:r w:rsidRPr="00694162">
                        <w:rPr>
                          <w:b/>
                          <w:bCs/>
                          <w:color w:val="0066FF"/>
                        </w:rPr>
                        <w:t>NOT</w:t>
                      </w:r>
                      <w:r w:rsidRPr="00694162">
                        <w:rPr>
                          <w:color w:val="0066FF"/>
                        </w:rPr>
                        <w:t xml:space="preserve"> enter a zero</w:t>
                      </w:r>
                      <w:r w:rsidRPr="00694162">
                        <w:t xml:space="preserve"> in these </w:t>
                      </w:r>
                      <w:r>
                        <w:t>f</w:t>
                      </w:r>
                      <w:r w:rsidRPr="00694162">
                        <w:t>ields.</w:t>
                      </w:r>
                    </w:p>
                    <w:p w14:paraId="467F9CD8" w14:textId="00484A73" w:rsidR="00A04549" w:rsidRDefault="00694162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694162">
                        <w:t>ZC (Zero Count) Column Fields - 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694162">
                        <w:t xml:space="preserve">&gt; the box if the item count is Zero. </w:t>
                      </w:r>
                      <w:r>
                        <w:t xml:space="preserve"> </w:t>
                      </w:r>
                      <w:r w:rsidRPr="00694162">
                        <w:t>SAP recognizes a “0” count as blank and it is not counted unless the checkbox indicator is active.</w:t>
                      </w:r>
                    </w:p>
                    <w:p w14:paraId="705CC02B" w14:textId="1F1308F6" w:rsidR="00694162" w:rsidRPr="00694162" w:rsidRDefault="00694162" w:rsidP="0069416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384B7B04" w14:textId="1BB17A1A" w:rsidR="00694162" w:rsidRDefault="00694162" w:rsidP="00694162">
                      <w:pPr>
                        <w:pStyle w:val="ListParagraph"/>
                        <w:tabs>
                          <w:tab w:val="left" w:pos="1800"/>
                        </w:tabs>
                        <w:ind w:left="1800" w:hanging="720"/>
                      </w:pPr>
                      <w:r w:rsidRPr="00694162">
                        <w:rPr>
                          <w:color w:val="0066FF"/>
                        </w:rPr>
                        <w:t>Tip:</w:t>
                      </w:r>
                      <w:r>
                        <w:tab/>
                      </w:r>
                      <w:r w:rsidRPr="00694162">
                        <w:t>If you get message “Obsolete w/warning.”  Press 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Enter</w:t>
                      </w:r>
                      <w:r w:rsidRPr="00694162">
                        <w:t xml:space="preserve">&gt; to continue </w:t>
                      </w:r>
                      <w:r w:rsidRPr="00694162">
                        <w:rPr>
                          <w:sz w:val="20"/>
                          <w:szCs w:val="18"/>
                        </w:rPr>
                        <w:t>(Press multiple times if required).</w:t>
                      </w:r>
                    </w:p>
                    <w:p w14:paraId="206FE54D" w14:textId="77777777" w:rsidR="00694162" w:rsidRPr="00694162" w:rsidRDefault="00694162" w:rsidP="0069416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8FBFE67" w14:textId="0FD279E0" w:rsidR="00694162" w:rsidRDefault="00694162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694162">
                        <w:t>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694162">
                        <w:t xml:space="preserve">&gt; </w:t>
                      </w:r>
                      <w:r w:rsidRPr="00694162">
                        <w:rPr>
                          <w:b/>
                          <w:bCs/>
                        </w:rPr>
                        <w:t>Continue icon</w:t>
                      </w:r>
                      <w:r w:rsidRPr="00694162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89A46F7" wp14:editId="63B7793F">
                            <wp:extent cx="142895" cy="142895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Continu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7592EA" w14:textId="3ABA72F1" w:rsidR="00A04549" w:rsidRDefault="00A04549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A04549">
                        <w:t>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694162">
                        <w:rPr>
                          <w:b/>
                          <w:bCs/>
                        </w:rPr>
                        <w:t xml:space="preserve">Save icon 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315A494" wp14:editId="79B53B9C">
                            <wp:extent cx="146304" cy="146304"/>
                            <wp:effectExtent l="0" t="0" r="6350" b="635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Print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9680845" w14:textId="77777777" w:rsidR="00A25D58" w:rsidRPr="00296395" w:rsidRDefault="00A25D58" w:rsidP="0069416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6B9A676C" w14:textId="5931F2C9" w:rsidR="00694162" w:rsidRDefault="00694162" w:rsidP="00694162">
                      <w:pPr>
                        <w:pStyle w:val="ListParagraph"/>
                        <w:ind w:left="1080"/>
                        <w:rPr>
                          <w:iCs/>
                          <w:sz w:val="12"/>
                          <w:szCs w:val="12"/>
                        </w:rPr>
                      </w:pPr>
                      <w:r w:rsidRPr="00694162">
                        <w:rPr>
                          <w:iCs/>
                          <w:szCs w:val="24"/>
                        </w:rPr>
                        <w:t>Repeat the steps for all Physical Inventory documents</w:t>
                      </w:r>
                    </w:p>
                    <w:p w14:paraId="18E6FB41" w14:textId="77777777" w:rsidR="00694162" w:rsidRPr="00A25D58" w:rsidRDefault="00694162" w:rsidP="00694162">
                      <w:pPr>
                        <w:pStyle w:val="ListParagraph"/>
                        <w:ind w:left="1080"/>
                        <w:rPr>
                          <w:iCs/>
                          <w:sz w:val="12"/>
                          <w:szCs w:val="12"/>
                        </w:rPr>
                      </w:pPr>
                    </w:p>
                    <w:p w14:paraId="49F82694" w14:textId="0ADD4E02" w:rsidR="00A25D58" w:rsidRPr="00694162" w:rsidRDefault="00A25D58" w:rsidP="000A5581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iCs/>
                        </w:rPr>
                      </w:pPr>
                      <w:r w:rsidRPr="00694162">
                        <w:rPr>
                          <w:iCs/>
                        </w:rPr>
                        <w:t>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694162">
                        <w:rPr>
                          <w:iCs/>
                        </w:rPr>
                        <w:t xml:space="preserve">&gt; </w:t>
                      </w:r>
                      <w:r w:rsidRPr="00694162">
                        <w:rPr>
                          <w:b/>
                          <w:bCs/>
                          <w:iCs/>
                        </w:rPr>
                        <w:t>Exit button</w:t>
                      </w:r>
                      <w:r w:rsidRPr="00694162">
                        <w:rPr>
                          <w:iCs/>
                        </w:rPr>
                        <w:t xml:space="preserve"> </w:t>
                      </w:r>
                      <w:r>
                        <w:rPr>
                          <w:iCs/>
                          <w:noProof/>
                        </w:rPr>
                        <w:drawing>
                          <wp:inline distT="0" distB="0" distL="0" distR="0" wp14:anchorId="720A2BE7" wp14:editId="00F12F7F">
                            <wp:extent cx="142895" cy="142895"/>
                            <wp:effectExtent l="0" t="0" r="9525" b="9525"/>
                            <wp:docPr id="25" name="Picture 25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Exit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678255F5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80570A">
                              <w:rPr>
                                <w:sz w:val="20"/>
                              </w:rPr>
                              <w:t>9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678255F5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</w:t>
                      </w:r>
                      <w:r w:rsidR="0080570A">
                        <w:rPr>
                          <w:sz w:val="20"/>
                        </w:rPr>
                        <w:t>9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bookmarkStart w:id="1" w:name="_GoBack"/>
    <w:bookmarkEnd w:id="1"/>
    <w:p w14:paraId="0144B086" w14:textId="4A2DAB32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44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45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46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3En8g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47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RsQLQ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Zzbd2lQDeKE0joYhx0fJx5acD8o6XHQK+q/&#10;H5iTlOiPFttzO18s4stIxmJ5U6Dhpp566mGWI1RFAyXjcRvSa4pcLdxjGxuVBI40RyZnzjjAScTz&#10;Y4svZGqnqF+/hM1PAA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C7xGxAtAgAAWgQAAA4AAAAAAAAAAAAAAAAALgIAAGRy&#10;cy9lMm9Eb2MueG1sUEsBAi0AFAAGAAgAAAAhAKOf0S3eAAAACgEAAA8AAAAAAAAAAAAAAAAAhwQA&#10;AGRycy9kb3ducmV2LnhtbFBLBQYAAAAABAAEAPMAAACSBQAAAAA=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48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9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50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4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5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51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9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20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52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3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B67C92"/>
    <w:multiLevelType w:val="hybridMultilevel"/>
    <w:tmpl w:val="C74A114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22"/>
  </w:num>
  <w:num w:numId="3">
    <w:abstractNumId w:val="16"/>
  </w:num>
  <w:num w:numId="4">
    <w:abstractNumId w:val="0"/>
  </w:num>
  <w:num w:numId="5">
    <w:abstractNumId w:val="10"/>
  </w:num>
  <w:num w:numId="6">
    <w:abstractNumId w:val="6"/>
  </w:num>
  <w:num w:numId="7">
    <w:abstractNumId w:val="8"/>
  </w:num>
  <w:num w:numId="8">
    <w:abstractNumId w:val="4"/>
  </w:num>
  <w:num w:numId="9">
    <w:abstractNumId w:val="3"/>
  </w:num>
  <w:num w:numId="10">
    <w:abstractNumId w:val="14"/>
  </w:num>
  <w:num w:numId="11">
    <w:abstractNumId w:val="19"/>
  </w:num>
  <w:num w:numId="12">
    <w:abstractNumId w:val="1"/>
  </w:num>
  <w:num w:numId="13">
    <w:abstractNumId w:val="2"/>
  </w:num>
  <w:num w:numId="14">
    <w:abstractNumId w:val="7"/>
  </w:num>
  <w:num w:numId="15">
    <w:abstractNumId w:val="23"/>
  </w:num>
  <w:num w:numId="16">
    <w:abstractNumId w:val="21"/>
  </w:num>
  <w:num w:numId="17">
    <w:abstractNumId w:val="15"/>
  </w:num>
  <w:num w:numId="18">
    <w:abstractNumId w:val="20"/>
  </w:num>
  <w:num w:numId="19">
    <w:abstractNumId w:val="18"/>
  </w:num>
  <w:num w:numId="20">
    <w:abstractNumId w:val="9"/>
  </w:num>
  <w:num w:numId="21">
    <w:abstractNumId w:val="12"/>
  </w:num>
  <w:num w:numId="22">
    <w:abstractNumId w:val="13"/>
  </w:num>
  <w:num w:numId="23">
    <w:abstractNumId w:val="11"/>
  </w:num>
  <w:num w:numId="24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kFAJOGXSc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8736C"/>
    <w:rsid w:val="00092847"/>
    <w:rsid w:val="0009606D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D0CD8"/>
    <w:rsid w:val="002F2055"/>
    <w:rsid w:val="00334187"/>
    <w:rsid w:val="00352FF8"/>
    <w:rsid w:val="00385CFE"/>
    <w:rsid w:val="003A3D18"/>
    <w:rsid w:val="003A4C79"/>
    <w:rsid w:val="003C21B4"/>
    <w:rsid w:val="004304D4"/>
    <w:rsid w:val="00445B91"/>
    <w:rsid w:val="00445EF6"/>
    <w:rsid w:val="004528CF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4162"/>
    <w:rsid w:val="006951F1"/>
    <w:rsid w:val="006A25FF"/>
    <w:rsid w:val="006B4F21"/>
    <w:rsid w:val="006C2213"/>
    <w:rsid w:val="007459BD"/>
    <w:rsid w:val="0077644F"/>
    <w:rsid w:val="007D1740"/>
    <w:rsid w:val="00801483"/>
    <w:rsid w:val="0080570A"/>
    <w:rsid w:val="00805832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04549"/>
    <w:rsid w:val="00A25D58"/>
    <w:rsid w:val="00A35BC6"/>
    <w:rsid w:val="00A82E15"/>
    <w:rsid w:val="00A95ED3"/>
    <w:rsid w:val="00A96B8B"/>
    <w:rsid w:val="00AD3703"/>
    <w:rsid w:val="00B04E7C"/>
    <w:rsid w:val="00B14E2C"/>
    <w:rsid w:val="00B76068"/>
    <w:rsid w:val="00BB3B10"/>
    <w:rsid w:val="00BD647A"/>
    <w:rsid w:val="00C03661"/>
    <w:rsid w:val="00C2070E"/>
    <w:rsid w:val="00C70AAF"/>
    <w:rsid w:val="00CA0890"/>
    <w:rsid w:val="00CC2A51"/>
    <w:rsid w:val="00CE635C"/>
    <w:rsid w:val="00D048DE"/>
    <w:rsid w:val="00D30E01"/>
    <w:rsid w:val="00D53F91"/>
    <w:rsid w:val="00D91DD2"/>
    <w:rsid w:val="00DA74D0"/>
    <w:rsid w:val="00DE4BAB"/>
    <w:rsid w:val="00DF1FEA"/>
    <w:rsid w:val="00E20698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0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0.png"/><Relationship Id="rId12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://www.ncbussafety.org/BSIP/StepbyStep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yperlink" Target="http://www.ncbussafety.org/BSIP/StepbyStep.html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www.ncbussafety.org/BSIP/StepbyStep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://www.ncbussafety.org/BSIP/StepbyStep.html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35764-FA19-4DB9-B5A2-D41B5F8B0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4</cp:revision>
  <cp:lastPrinted>2019-12-09T15:53:00Z</cp:lastPrinted>
  <dcterms:created xsi:type="dcterms:W3CDTF">2020-01-29T18:01:00Z</dcterms:created>
  <dcterms:modified xsi:type="dcterms:W3CDTF">2020-01-29T19:26:00Z</dcterms:modified>
</cp:coreProperties>
</file>